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34f8aa2a84b4c6716d05ffb531f8c4cb1443fc"/>
    <w:p>
      <w:pPr>
        <w:pStyle w:val="Heading1"/>
      </w:pPr>
      <w:r>
        <w:t xml:space="preserve">YT-DLP Youtube Playlists Lokal Herunterladen Und Automatisch Aktuell Halten!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XQV4wnhsrRY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Auf ein W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26:4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0.03.202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YT-DLP, Youtube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erklärt Dave Schritt für Schritt, wie man YouTube-Playlists herunterladen kann, einschließlich solcher mit mehreren hundert Videos, unter Verwendung des Tools</w:t>
      </w:r>
      <w:r>
        <w:t xml:space="preserve"> </w:t>
      </w:r>
      <w:r>
        <w:t xml:space="preserve">“</w:t>
      </w:r>
      <w:r>
        <w:t xml:space="preserve">Youtube DLP</w:t>
      </w:r>
      <w:r>
        <w:t xml:space="preserve">”</w:t>
      </w:r>
      <w:r>
        <w:t xml:space="preserve">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Problematik mit Jay Downloader</w:t>
      </w:r>
      <w:r>
        <w:t xml:space="preserve">: Der Jay Downloader kann keine Playlists mit mehr als 100 Videos herunterladen und hat daher Limitation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Einführung von Youtube DLP</w:t>
      </w:r>
      <w:r>
        <w:t xml:space="preserve">: Youtube DLP ist ein Kommandozeilen-Tool, das sich gut in Windows integrieren lässt und in der Lage ist, große Mengen von Videos herunterzulad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Erforderliche Tools</w:t>
      </w:r>
      <w:r>
        <w:t xml:space="preserve">: Für die Verwendung von Youtube DLP werden FFM Peg und ein Browser-Addon namens</w:t>
      </w:r>
      <w:r>
        <w:t xml:space="preserve"> </w:t>
      </w:r>
      <w:r>
        <w:t xml:space="preserve">“</w:t>
      </w:r>
      <w:r>
        <w:t xml:space="preserve">cookies.txt</w:t>
      </w:r>
      <w:r>
        <w:t xml:space="preserve">”</w:t>
      </w:r>
      <w:r>
        <w:t xml:space="preserve"> </w:t>
      </w:r>
      <w:r>
        <w:t xml:space="preserve">benötigt, um Login-Daten zu speichern und damit das Tool sich einloggen kan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Einrichtung der Umgebung</w:t>
      </w:r>
      <w:r>
        <w:t xml:space="preserve">: Dave zeigt, wie man die notwendigen Programme herunterlädt, entpackt und die richtigen Ordnerstrukturen erstellt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Erstellung der Batch-Datei</w:t>
      </w:r>
      <w:r>
        <w:t xml:space="preserve">: Eine Batch-Datei wird erstellt, um die URLs zu den Videos/Playlists aufzulisten, die heruntergeladen werden soll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Konfiguration der Aufgabenplanung</w:t>
      </w:r>
      <w:r>
        <w:t xml:space="preserve">: Dave demonstriert, wie man die Aufgabenplanung von Windows nutzt, um Youtube DLP bei jedem Neustart automatisch auszuführ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ve bietet eine detaillierte Anleitung, um das Herunterladen von YouTube-Playlists zu erleichtern, und hebt die Flexibilität sowie die Vorteile des Youtube DLP-Tools hervor. Er ermutigt Zuschauer, bei Fragen in die Kommentare zu schreib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XQV4wnhsr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XQV4wnhsr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8T22:57:54Z</dcterms:created>
  <dcterms:modified xsi:type="dcterms:W3CDTF">2026-03-28T22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